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06575A75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="00C810B3">
        <w:rPr>
          <w:color w:val="096BDE"/>
        </w:rPr>
        <w:t>The H</w:t>
      </w:r>
      <w:r w:rsidRPr="004A2587">
        <w:rPr>
          <w:color w:val="096BDE"/>
        </w:rPr>
        <w:t>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709994A8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BD35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1346E6" wp14:editId="1093C192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D21D1" w14:textId="77777777" w:rsidR="00BD35B6" w:rsidRPr="00EC5F21" w:rsidRDefault="00BD35B6" w:rsidP="00BD35B6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1346E6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B4D21D1" w14:textId="77777777" w:rsidR="00BD35B6" w:rsidRPr="00EC5F21" w:rsidRDefault="00BD35B6" w:rsidP="00BD35B6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35B6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1A72C3AF" w:rsidR="009B66D0" w:rsidRDefault="00A13B62" w:rsidP="00CE282D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gzl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6RmHk3j0Q6K09YRB22/ecs3FRbBPfNhyxy+MLYiDo3wiItUgG8HnURJCe7XR+fRHusetZTU&#10;2LA5NThRKFHfDfbD5TR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viDO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JJP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U67xaAfF6dERB22/ecu3FRbBHfPhkTl8YWxFHBrhARepAN8OOomSEtyvj86jPdY9aimp&#10;sWFzanCiUKK+G+yH6SxSTULaoODenu76U3PQa8AywLLFOyUx2gbVi9KBfsWJsoqxUMUMx4g55cH1&#10;m3VoxwfOJC5Wq2SGvWxZuDPPlkfwSG+s1JfmlTnb1X/AxrmHvqXZIhV1S+3ZNnp6uzoErO0QlWc2&#10;uw3OgVRB3cyKg+btPlmdJ+vy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G50kk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4D3D27">
        <w:trPr>
          <w:trHeight w:val="349"/>
        </w:trPr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4D3D27">
        <w:trPr>
          <w:trHeight w:val="349"/>
        </w:trPr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4D3D27">
        <w:trPr>
          <w:trHeight w:val="349"/>
        </w:trPr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D2272A" w:rsidRDefault="001B405A" w:rsidP="00BF77B2">
      <w:pPr>
        <w:rPr>
          <w:color w:val="auto"/>
          <w:sz w:val="2"/>
          <w:szCs w:val="2"/>
        </w:rPr>
      </w:pPr>
    </w:p>
    <w:sectPr w:rsidR="001B405A" w:rsidRPr="00D2272A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9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4B83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5B6"/>
    <w:rsid w:val="00BD36FB"/>
    <w:rsid w:val="00BD5BEB"/>
    <w:rsid w:val="00BE01F4"/>
    <w:rsid w:val="00BE190F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42F"/>
    <w:rsid w:val="00E84CAB"/>
    <w:rsid w:val="00E912ED"/>
    <w:rsid w:val="00E9298D"/>
    <w:rsid w:val="00E92F31"/>
    <w:rsid w:val="00EA3516"/>
    <w:rsid w:val="00EA5B0B"/>
    <w:rsid w:val="00EA686F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018D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87C7E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710</cp:revision>
  <cp:lastPrinted>2023-07-02T13:44:00Z</cp:lastPrinted>
  <dcterms:created xsi:type="dcterms:W3CDTF">2022-02-28T00:59:00Z</dcterms:created>
  <dcterms:modified xsi:type="dcterms:W3CDTF">2023-07-0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